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๘</w:t>
      </w:r>
      <w:r>
        <w:t xml:space="preserve"> </w:t>
      </w:r>
      <w:r>
        <w:t xml:space="preserve">การพูดรายงาน</w:t>
      </w:r>
      <w:r>
        <w:t xml:space="preserve"> </w:t>
      </w:r>
      <w:r>
        <w:t xml:space="preserve">20</w:t>
      </w:r>
      <w:r>
        <w:t xml:space="preserve"> </w:t>
      </w:r>
      <w:r>
        <w:t xml:space="preserve">ก.ค.64</w:t>
      </w:r>
      <w:r>
        <w:t xml:space="preserve"> </w:t>
      </w:r>
      <w:r>
        <w:t xml:space="preserve">(มีใบความรู้)</w:t>
      </w:r>
    </w:p>
    <w:p>
      <w:pPr>
        <w:pStyle w:val="Date"/>
      </w:pPr>
      <w:r>
        <w:t xml:space="preserve">วันอังคารที่</w:t>
      </w:r>
      <w:r>
        <w:t xml:space="preserve"> </w:t>
      </w:r>
      <w:r>
        <w:t xml:space="preserve">17</w:t>
      </w:r>
      <w:r>
        <w:t xml:space="preserve"> </w:t>
      </w:r>
      <w:r>
        <w:t xml:space="preserve">พฤษภาคม</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w:t>
      </w:r>
    </w:p>
    <w:p>
      <w:pPr>
        <w:pStyle w:val="BodyText"/>
      </w:pPr>
      <w:r>
        <w:t xml:space="preserve">(นักเรียน) สวัสดีค่ะคุณครู</w:t>
      </w:r>
    </w:p>
    <w:p>
      <w:pPr>
        <w:pStyle w:val="BodyText"/>
      </w:pPr>
      <w:r>
        <w:t xml:space="preserve">(คุณครูนิสาชล) สวัสดีค่ะนักเรียน สวัสดีคุณครูที่อยู่ปลายทางนะคะ แล้วก็รวมถึงนักเรียนที่อยู่ต้นทางของคุณครูทุก ๆ คนนะคะ เราจะเรียนกันในเรื่องของการพูดนะคะ การพูดในวันนี้เราจะมาพูดในเรื่องของรายงนะคะ แต่ถ้าเราย้อนกลับไปในชั่วโมงที่แล้ว นักเรียนจำได้ไหมว่าเราเรียนกันในเรื่องอะไร เมื่อชั่วโมงที่แล้วเราเรียนกันในเรื่องของการเขียนเรียงความ ครูสั่งกลับไปเขียนใช่ไหมนะคะ นักเรียนเข้าใจหรือยังเอ่ย ว่าการเขียนรายงาน…. การเขียนเรียงความที่ถูกต้องต้องเขียนอย่างไร ต้องเขียนอย่างไร ส่วนประกอบของการเขียนเรียงความมีอะไรบ้าง มีส่วนนำ ส่วนนำนั่นก็คืออะไร คำนำใช่ไหม แล้วก็ 2. เนื้อเรื่อง คือ</w:t>
      </w:r>
    </w:p>
    <w:p>
      <w:pPr>
        <w:pStyle w:val="BodyText"/>
      </w:pPr>
      <w:r>
        <w:t xml:space="preserve">(นักเรียน) ส่วนสรุป</w:t>
      </w:r>
    </w:p>
    <w:p>
      <w:pPr>
        <w:pStyle w:val="BodyText"/>
      </w:pPr>
      <w:r>
        <w:t xml:space="preserve">(คุณครูนิสาชล) ส่วนสรุปนะคะ มี 3 ย่อหน้านั่นเองนะคะ และรูปแบบการเขียนเรียงความนักเรียนก็ต้องศึกษาเพิ่มเติมนะคะ การเขียนเรียงความที่ถูกต้อง แล้วก็เขียนเรียงความให้น่าสนใจนั้นเขียนอย่างไรนะคะ คุณครูอยากให้นักเรียนกลับไปทบทวน มีนักเรียนคนไหนกลับไปทบทวนบ้าง มีไหม ขอให้นักเรียนนี่กลับไปทบทวนความรู้เดิมด้วยนะคะ เขียนเก่งนะคะ ส่วนในวันนี้นี่เราจะมาเรียนกันในเรื่องของการพูดกันบ้าง นักเรียนคะ นักเรียนเคยพูดรายงานหรือไม่ นะคะ</w:t>
      </w:r>
    </w:p>
    <w:p>
      <w:pPr>
        <w:pStyle w:val="BodyText"/>
      </w:pPr>
      <w:r>
        <w:t xml:space="preserve">(นักเรียน) เคย</w:t>
      </w:r>
    </w:p>
    <w:p>
      <w:pPr>
        <w:pStyle w:val="BodyText"/>
      </w:pPr>
      <w:r>
        <w:t xml:space="preserve">(คุณครูนิสาชล) นักเรียนพูดรายงานไหมคะ เคยพูดรายงานที่ไหน พูดในห้องเรียนนะคะ แล้วนักเรียนเคยมีโอกาสได้ไปพูดที่ไหนไหม นอกจาก การพูดรายงานนี่เป็นเรื่องที่สำคัญ เวลานักเรียนเรียนนี่การพูดรายงานเป็นเรื่องที่สำคัญ เพราะนักเรียนใช่ไหม วันนี้นี่ เราก็จะเรียนกันในเรื่องของการพูดรายงานนั่นเองนะคะ รูปแบบของการพูดรายงานที่นักเรียนเข้าใจเป็นอย่างไร มันต่างจากการพูดอย่างอื่นไหม ต่างไหมคะ การพูดรายงาน อะไรนะคะ พูดใส่ไมค์ การพูดรายงานนะคะ ที่นักเรียนเข้าใจเป็นอย่างไร</w:t>
      </w:r>
    </w:p>
    <w:p>
      <w:pPr>
        <w:pStyle w:val="BodyText"/>
      </w:pPr>
      <w:r>
        <w:t xml:space="preserve">(นักเรียนหญิง) เราต้องพูดเนื้อหาที่เราเขียนลงไปในรายงานค่ะ</w:t>
      </w:r>
    </w:p>
    <w:p>
      <w:pPr>
        <w:pStyle w:val="BodyText"/>
      </w:pPr>
      <w:r>
        <w:t xml:space="preserve">(คุณครูนิสาชล) เราต้องพูดเนื้อหาที่เราทำไม เขียนลงไปในรายงานใช่ไหม มีอะไรอีกไหมนอกจากเพื่อน มีอีกไหมคะ การพูดรายงาน แล้ววิธีการเขียนนักเรียน ต้องเป็นอย่างไร อะไรนะคะ ไม่พูดเสียงดังจนเกินไป ไหนช่วยกันวิเคราะห์อะไรนะ นักเรียนปลายทางช่วยกันตอบด้วยนะคะ มีอะไรอีกลูก ออกเสียงให้ถูกต้อง มีอะไรอีก มีอะไรอีกเร็ว ช่วยกันคิด เดี๋ยววันนี้จะต้องพูดรายงานด้วย มีอะไรอีกเร็ว อะไรเอ่ย การพูดรายงาน นักเรียนลองยกตัวอย่าง เวลานักเรียนออกมาพูดรายงาน สิ่งที่เราต้องแก้ไขมีอะไรบ้างล่ะ 1. เลย นักเรียนอธิบายยังไม่เข้าใจใช่ไหม 2. นักเรียนพูดเสียงเบาใช่ไหมคะ มีอะไรอีก อะไรนะคะ ต้องแบ่งเวลาในการพูด มีอะไรอีกไหม เดี๋ยวันนี้มาเรียนกันในเรื่องของการพูดรายงานนะคะ ดู ดู เดี๋ยวให้คุณครูวิชุดาแจกใบความรู้ให้นักเรียนนะคะ เดี๋ยวเราจะมาเรียน นักเรียนดูใบความรู้ประกอบด้วยนะคะ เดี๋ยวนักเรียนส่งตัวแทนไปรับใบความรู้ที่คุณครูวิชุดาได้เลย นักเรียนลุกไปรับ นักเรียนได้ใบความรู้แล้วใช่ไหม ทีนี้เรามาดูกัน เราจะเรียนทฤษฎี เรียนเนื้อหาให้เข้าใจก่อนนะคะ ให้เข้าใจก่อน แล้ววันนี้คุณครูจะให้นักเรียนพูดรายงานนะคะ นักเรียนดูการพูดรายงาน การพูดรายงานคืออะไร ภอ่านพร้อม ๆ กัน 1, 2, 3</w:t>
      </w:r>
    </w:p>
    <w:p>
      <w:pPr>
        <w:pStyle w:val="BodyText"/>
      </w:pPr>
      <w:r>
        <w:t xml:space="preserve">(นักเรียน) การพูดรายงานเป็นการบอกเล่าชี้แจงแสดงผลการศึกษาค้นคว้า การพูดรายงานมีความสำคัญในฐานะที่เป็นการเผยแพร่ความรู้ ความคิด เพื่อสร้างความเจริญงอกงามทางสติปัญญา</w:t>
      </w:r>
    </w:p>
    <w:p>
      <w:pPr>
        <w:pStyle w:val="BodyText"/>
      </w:pPr>
      <w:r>
        <w:t xml:space="preserve">(คุณครูนิสาชล) อันนี้นะคะ เป็นการพูดแสดงเหตุผลการศึกษา แสดง ศึกษาข้อมูลในเรื่องที่เราจะนำเสนอใช่ไหมลูกนะคะ ใช่ไหมคะ ต่อไปนักเรียนมาดูนะคะ หลักการพูดรายงาน หลักการพูดรายงาน ข้อที่ 1 นะคะ นักเรียนต้องเตรียม… เตรียมอะไรลูก เตรียมเอกสารนะคะ ใช่ไหม ถ้าสมมติว่านักเรียนไม่เตรียมเอกสาร พูดได้ไหม บางคนบอกว่าอาจจะพูดได้ เพราะว่าเรามีการเตรียมตัวที่ดี แต่ถ้าเราไม่ได้เตรียมตัวแล้วเราไม่มีเอกสารเราสามารถพูดได้ไหมคะ พูดไม่ได้นะ 2. การพูดรายงานนี่เราจะต้องทักทายผู้ฟัง ทักทายในที่นี้ ก็คือการสวัสดีใช่ไหม แนะนะคะ แล้วก็รายงานเรื่องที่เราเตรียมมาใช่ไหมคะนักเรียน 2 ข้อแล้วนะ ต่อไป ข้อที่ 3 ข้อที่ 3 ว่าอย่างไร</w:t>
      </w:r>
    </w:p>
    <w:p>
      <w:pPr>
        <w:pStyle w:val="BodyText"/>
      </w:pPr>
      <w:r>
        <w:t xml:space="preserve">(นักเรียน) รายงานเรื่องตามลำดับเนื้อห…</w:t>
      </w:r>
    </w:p>
    <w:p>
      <w:pPr>
        <w:pStyle w:val="BodyText"/>
      </w:pPr>
      <w:r>
        <w:t xml:space="preserve">(คุณครูนิสาชล) อ่านพร้อม ๆ กันให้เข้าใขด้ว ให้เสียงดังด้วย 1, 2, 3</w:t>
      </w:r>
    </w:p>
    <w:p>
      <w:pPr>
        <w:pStyle w:val="BodyText"/>
      </w:pPr>
      <w:r>
        <w:t xml:space="preserve">(นักเรียน) รายงานเรื่องตามลำดับเนื้อหา ลำดับขั้นตอนให้ถูกต้องให้ถูดต้องและต่อเนื่องสัมพันธ์กัน หรือการรายงานนักเรียน ถ้าเราไม่ลำดับเหตุการณ์ หรือเล่าเรื่องให้มันสำพันกันนี่ มันจะน่าสนใจไหม แล้วจะเข้าใจไหมนักเรียน เวลาที่เราเตรียมเนื้อหาแล้วนี่ เราก็จะต้องลำดับข้อความ ลำดับเหตุการณ์นำเสนอให้ทำไม สัมพันธ์กัน แล้วก็สอดคล้องกันใช่ไหมลูก นักเรียนตั้งใจฟังด้วยนะ นักเรียนตั้งใจฟังด้วย หันหน้ามาหาคุณคด้วยนะคะ ข้อที่ 4 นะคะ ข้อที่ 4 เป็นเรื่องที่สำคัญมาก ข้อที่ 4 เป็นในเรื่องของการใช้ภาษาให้ทำไม</w:t>
      </w:r>
    </w:p>
    <w:p>
      <w:pPr>
        <w:pStyle w:val="BodyText"/>
      </w:pPr>
      <w:r>
        <w:t xml:space="preserve">(นักเรียน) กระชัก</w:t>
      </w:r>
    </w:p>
    <w:p>
      <w:pPr>
        <w:pStyle w:val="BodyText"/>
      </w:pPr>
      <w:r>
        <w:t xml:space="preserve">(คุณครูนิสาชล) กระชับนะคะ เข้าใจง่าย ไม่ใช่พูดอะไรออกมานำเสนอ พูดไม่เข้าใจเลย พูดวนไปวนมา เข้าใจง่าย สุภาพ ด้วยเสียงที่ดังพอควร ดังพอสมควรนะคะ แค่นี้เอง หรือดังพอสมควร แค่นี้ นักเรียนไม่ต้องพยายามตะโกนใช่ไหม พอเราตะโกนเสียงแล้วเสียงมันจะทำไม ไม่น่าสนใจหรือพูดเบาจนเกินไป แล้วก็พูดด้วยความหนักแน่น แล้วก็พูด มั่นใจในสิ่งที่เราเตรียมมานั่นเองนะคะ เข้าใจไหมเอ่ย เดี๋ยววันนี้ครูจะให้เราพูดรายงานโดยใช้เวลาที่จำกัดนะคะ ข้อที่ 5 ข้อที่ 5 ว่าอย่างไรนักเรียน</w:t>
      </w:r>
    </w:p>
    <w:p>
      <w:pPr>
        <w:pStyle w:val="BodyText"/>
      </w:pPr>
      <w:r>
        <w:t xml:space="preserve">(นักเรียน) เสนอข้อมูลตรงประเด็น และยกหลักฐานเหตุผลมาประกอบการพูดอย่างพอเพียงไม่มากหรือน้อยเกินไป</w:t>
      </w:r>
    </w:p>
    <w:p>
      <w:pPr>
        <w:pStyle w:val="BodyText"/>
      </w:pPr>
      <w:r>
        <w:t xml:space="preserve">(คุณครูนิสาชล) เสนอข้อมูลนะคะ ตรงประเด็น และยกหลักฐานประกอบด้วยนะคะ เหตุผลที่นำมาประกอบการพูดเป็นอย่างไรนักเรียน เอาให้มันชัดเจนเลยนะคะ นำเหตุการณ์หรือนำเหตุผลที่มาประกอบนี่เอาแค่ให้พอชัดเจนนะคะ ให้พอชัดเจน มากที่สุดนะคะ อย่าน้อยจนเกินไป หรือว่าอย้นะคะ ข้อที่ 6 นะคะ ข้อที่ 6 คืออะไร</w:t>
      </w:r>
    </w:p>
    <w:p>
      <w:pPr>
        <w:pStyle w:val="BodyText"/>
      </w:pPr>
      <w:r>
        <w:t xml:space="preserve">(นักเรียน) ไม่ใช้ภาษาต่างประเทศ ถ้ามีคำภาษาไทยใช้อยู่แล้ว และเป็นที่รู้จักนอกจากเป็นศัพท์ใหม่หรือศัพศัพท์เฉพาะโครงการ</w:t>
      </w:r>
    </w:p>
    <w:p>
      <w:pPr>
        <w:pStyle w:val="BodyText"/>
      </w:pPr>
      <w:r>
        <w:t xml:space="preserve">(คุณครูนิสาชล) ก็ไม่ควรใช้ศัพท์ที่มันเป็นภาษาต่างประเทศ หรือเป็นศัพท์วัยรุ่น นำมาให้นะคะ เราต้องให้ภาษาที่ถูกต้องนะคะ เน้นความถูกต้อง และข้อที่ 7 ข้อที่ 7 เป็นเรื่องที่สำคัญ นักเรียนส่วนใหญ่เป็นอยู่นะคะ เราเคยเรียนเรื่องการอ่านมาแล้ว หลักการอต้องทำไมล่ะ พูดคำควบกล้ำให้ชัดเจนใช่ไหมคะ อ่านออกเสียงให้เสียงดังฟังชัด ร. เรือ ล. ลิง เห็นไหมคะ นะคะ ในการพูดด้วย ในการใช้ภาษา ถ้าเราพูดผิดความหมายก็จะทำไม ยิ่งเราเราเว้นวรรคตอนผิดด้วย เกิดอะไรขึ้น ความหมายผิดไหมความหมายก็เปลี่ยนไปด้วยเช่นกันนะคะ ต่อไปนะคะ ทีนี้เรามาดูมารยาทในการพูดบ้างนะคะ การนำเสนอนี่ นักเรียนจะต้องรู้หลักในเรื่องของมารยาทนะคะ มารยาทในการพูดนี่มีดังนี้นะคะ ข้อที่ 1 มารยาทในการพูดนะ ข้อที่ 1 ว่าอย่างไร</w:t>
      </w:r>
    </w:p>
    <w:p>
      <w:pPr>
        <w:pStyle w:val="BodyText"/>
      </w:pPr>
      <w:r>
        <w:t xml:space="preserve">(นักเรียน) ใช้ภาษาที่สุภาพเหมาะสมกับกาลเทศะและบุคคล</w:t>
      </w:r>
    </w:p>
    <w:p>
      <w:pPr>
        <w:pStyle w:val="BodyText"/>
      </w:pPr>
      <w:r>
        <w:t xml:space="preserve">(คุณครูนิสาชล)</w:t>
      </w:r>
    </w:p>
    <w:p>
      <w:pPr>
        <w:pStyle w:val="BodyText"/>
      </w:pPr>
      <w:r>
        <w:t xml:space="preserve">(นักเรียน) ควรเปิดโอกาสให้ผู้อื่นแสดงความคิดเห็น</w:t>
      </w:r>
    </w:p>
    <w:p>
      <w:pPr>
        <w:pStyle w:val="BodyText"/>
      </w:pPr>
      <w:r>
        <w:t xml:space="preserve">(คุณครูนิสาชล) ข้อที่ 3</w:t>
      </w:r>
    </w:p>
    <w:p>
      <w:pPr>
        <w:pStyle w:val="BodyText"/>
      </w:pPr>
      <w:r>
        <w:t xml:space="preserve">(นักเรียน) รักษาเวลาในการพูดตามที่กำกำหนด</w:t>
      </w:r>
    </w:p>
    <w:p>
      <w:pPr>
        <w:pStyle w:val="BodyText"/>
      </w:pPr>
      <w:r>
        <w:t xml:space="preserve">(คุณครูนิสาชล) ข้อที่ 4</w:t>
      </w:r>
    </w:p>
    <w:p>
      <w:pPr>
        <w:pStyle w:val="BodyText"/>
      </w:pPr>
      <w:r>
        <w:t xml:space="preserve">(นักเรียน) มีบุคลิกภาพที่ดี ยืนหรือนั่งอย่างสำรวม</w:t>
      </w:r>
    </w:p>
    <w:p>
      <w:pPr>
        <w:pStyle w:val="BodyText"/>
      </w:pPr>
      <w:r>
        <w:t xml:space="preserve">(คุณครูนิสาชล) ข้อที่ 5</w:t>
      </w:r>
    </w:p>
    <w:p>
      <w:pPr>
        <w:pStyle w:val="BodyText"/>
      </w:pPr>
      <w:r>
        <w:t xml:space="preserve">(นักเรียน) ไม่ควรพูดเรื่องส่วนตัวของตนเอง และไม่นำเรื่องส่วนตัวของผู้อื่นมาพูด</w:t>
      </w:r>
    </w:p>
    <w:p>
      <w:pPr>
        <w:pStyle w:val="BodyText"/>
      </w:pPr>
      <w:r>
        <w:t xml:space="preserve">(คุณครูนิสาชล) เดี๋ยวเวลาที่เรานำเสอน นักเรียนต้องจำหลักมารยาทในการพูด ข้อที่ 1 นี่ใช้ภาษาที่สุภาพเหมาะสม ข้อที่ 2 ควรเปิดโอกาสให้ผู้อื่นแสดงความคิดเห็นด้วย 3. รักษาเวลาในการพูดตามที่กำหนด สมมติครูบอกว่าห้ามเกิน 8 นาที นักเรียนก็ต้องรักษาเวลาในการพูดให้ได้ มีบุคลิกภาพที่ดีนะคะ ที่ดี และสุดท้ายไม่ควรพูดเรื่องส่วนตัว ส่วนตัวของตนเองหรือของผู้อื่นเข้าไปในรายงาน ต่อไปนะคะ ให้นักเรียนศึกษาใบความรู้ เรื่อง การพูดรายงาน และเรื่อง ภูมิปัญญาไทย นักเรียนได้ใบงานใบที่ 1 มาแล้ว และใบงานใบต่อไป ให้นักเรียนศึกษา ศึกษาข้อมูลเรื่องภูมิ และเดี๋ยวคุณครูจะให้นักเรียนออกมานำเสนอและทดสอบการพูดรายงานหน้าชั้นเรียนของนักเรียน</w:t>
      </w:r>
    </w:p>
    <w:p>
      <w:pPr>
        <w:pStyle w:val="BodyText"/>
      </w:pPr>
      <w:r>
        <w:t xml:space="preserve">[เสียงดนตรี] นักเรียนส่ส่งตัวแทนไปรับใบความรู้จากคุณครูวิชุดาด้วย นักเรียนได้ใบความรู้แล้วใช่ไหม นักเรียนหันหน้ามามองคุณครูก่อนเร็ว นักเรียนฟังคำสั่งของคุณครูก่อนนะคะ นักเรียนแต่ละกลุ่ม ร่วมกัน เห็นไหมคะ วางแผนกันค้นคว้าข้อมูล เกี่ยวกับภูมิปัญญาไทยในชุมชนและท้องถิ่นของตนเอง นักเรียนดูในใบความรู้นะคะ ว่าภูมิปัญญามีทั้งหมดกี่ด้าสน มีทั้งหมด 10 ด้านเห็นไหมคะ นักเรียนก็ลองดูว่าชุมชนและท้องถิ่นของนักเรียนนะคะ มีภูมิปัญญาในเรื่องอะไรบ้า งภูมิปัญญา มีการทำอะไรบ้างนะคะ แล้วก็ให้นักเรียนแต่ละกลุ่มจัดทำแผนภาพึควมคิดเรื่องภูมิใจ ภูมิปัญญาไทยในท้องถิ่น ในท้องถิ่นของตนเองนะคะ ภายในกลุ่มช่วยกันได้เลย แล้วก็ให้เพื่อนออกมานำเสนอ คุณครูให้เวลาทำ 20 นาที และพร้อมที่จะนำเสนอด้วยนะคะ นักเรียนเริ่มทำได้ เดี๋ยวให้คุณครูวิชุดานะคะ แจก แจกกระดาษ Pfoor ให้นักเรียน นะลูก ส่งตัวแทนไปรับ นักเรียนคะ ในการศึกษาค้นคว้าภูมิปัญญาในท้องถิ่นวันนี้ครูอนุญาตให้นักเรียนใช้อินเทอร์เน็ตประกอบได้ แต่ให้ใช้กลุ่มละเพียงแค่ 1 เครื่องเท่านั้นนะคะ นักเรียนอาจจะมีหนังสือ หรือมีแหล่งความรู้ต่าง ๆ ให้นักเรียนใช้ได้นะคะ ปลายทางเช่นกันนะคะ ให้นักเรียนเปิดอินเทอร์เน็ตได้ ให้นักเรียนใช้ได้เลยนะคะ เพื่อประกอบการหาข้อมูลนะคะ เดี๋ยวคุณครูแจกปากกา ไม่เป็นไร สีอะไรก็ได้เหมือนกันนะคะกลุ่มไหนยังไม่ได้อีกลูก กลุ่มนี้ได้หรือยังเอ่ย มีเวลาทำแค่ 20 นาทีนะคะ นักเรียนดูว่าในท้องถิ่นของนักเรียนนี่นะคะ มีอะไรบ้าง หนูอธิบายวิธีการอธิบาย ไม่เป็นอะไร อาจจะไม่ต้องยึกตามนี้ ภูมิปัญญาของเรามีทั้งหมดกี่ด้านนะคะ นักเรียนลองช่วยกันคิดนะคะ ว่าในท้องถิ่นของตนเองมีการทำอะไรบ้าง นักเรียนเวลาเริ่มลดลงไปเรื่อย ๆ แล้วนะ มีเวลาทำแค่ 20 นาที หลังจากนั้นนักเรียนทุกกลุ่มต้องนำเสนอ นักเรียนคะ ภูมิปัญญาไทยนี่ แบบออกได้ นะคะ 10 สาขา 10 เรื่องเลย 1. เลย ก็คือสาขาเกษตรกรรมนะคะ ในชุมชนของนักเรียนมีการทำเกษตรกรรมหรือไม่นะคะ 2. สาขาอุตสาหกรรมและหัตถกรรม การรูปจักประยุกต์ใช้เทคโนโลยีให้เกิดความทันสมัย เห็นไหมคะ 3. สาขาการแพทย์แผนไทยนะ ในชุมชนของนักเรียนมีการแพทย์แผนไทยไหมนะคะ ให้นักเรียนลองนึก แล้วก็ 4. นี่ สาขาการจัดการทรัพยากรและสิ่งแวดล้อมนะคะ 5สาขากองทุน แล้วก็ธุรกิจ อันนี้การบริการกองทุนเห็นไหมคะมีไหม แล้วก็ธุรกิจในชุมชน อาจจะเป็นในรูปแบบของสหกรณ์ออมทรมีไหมเอ่ย หรือจะเป็นสาขาสวัสดิการนะคะ ความสามารถในการจัดสวัสดิกประกันคุณภาพชีวิตของคนในชุมชนนั่นเอง 7. สาขาศิลปกรรม สามารถผลิตผลงานทางด้านศิลปะ สาขาต่าง ๆ เช่น จิตกรรม ปฏิมากรรม นักเรียนลองวิเคราะห์ดูนะคะ 8. นี่ จะเป็นสาขาการจัดการองค์กรนะคะ เช่น การบริหารชุมชนนะคะ แล้วก็ภาษาและวรรณกรรม สุดท้ายแล้วก็ประเพณี นักเรียนเหลือเวลาทำอีก 10 นาทีนะคะ รักษาเวลาในการทำด้วย ให้นักเรียนลักษาเวลาด้วยนะคะ กลุ่มนี้เรื่องอะไรเอ่ย เรื่องอะไร</w:t>
      </w:r>
    </w:p>
    <w:p>
      <w:pPr>
        <w:pStyle w:val="BodyText"/>
      </w:pPr>
      <w:r>
        <w:t xml:space="preserve">(นักเรียนชาย) สับปะรด นักเรียนก็ลองวิเคราะห์ดูว่าน้ำตาลตะโหนดจากเพชรบุรีใส่เนื้อหาที่เราจะนำเสนอ นำไปใช้ประโยชน์อะไรได้บ้างนำตาลแต่ว่าเวลาที่หนูเขียนหัวข้อก็ต้องอธิบายด้วยนะ หนูอาจจะเขียนแค่หัวข้อแล้วไปอธิบายเพิ่มเติมนะคะ ใครจะเป็นคนนำเสนอ นำเสนอ 1 คนนะคะ พูดให้เสียงดัง ตามมารยาทในการพูดเลย หลักการพูด เขียนเลยเราเหลือเวลาอีก 10 นาทีนะ นักเรียนพยายามเขียนเนื้อหาให้ออกมาชัดเจน ถ้านักเรียนใช้ลิควิดลบนี่มันจะทำให้เนื้อหาไม่ชัดเจนนะคะ เพื่อน ๆ ที่อยู่ปลายทางของเราก็จะไม่เข้าใจด้วย เดี๋ยววันนี้นี่เราจะนำเสนอนะคะ ภูมิปัญญาในท้องถิ่นของเราด้วย ไหน นักเรียนมีเวลาทำแค่ 10 นาทีนะคะ เขียนลิมจนเกินไปจะมองไม่เห็น ถ้าอย่างของนักเรียนกลุ่มนี้ทำอะไรได้บ้าง สับปะรดทำอะไรได้บ้าง สับปะรดกวน สับปะรดกระป๋อง น้ำสับปะรด ไอศกรเยอะแยะเลย เขาเรียกขนมอะไรมีใส่สับปะรด</w:t>
      </w:r>
    </w:p>
    <w:p>
      <w:pPr>
        <w:pStyle w:val="BodyText"/>
      </w:pPr>
      <w:r>
        <w:t xml:space="preserve">(นักเรียนชาย) ขนมปังอะไรสักอย่าง</w:t>
      </w:r>
    </w:p>
    <w:p>
      <w:pPr>
        <w:pStyle w:val="BodyText"/>
      </w:pPr>
      <w:r>
        <w:t xml:space="preserve">(คุณครูนิสาชล) พายสับปะรดใช่ไหม กินกับขนมปังตอนเช้า ในท้องถิ่นของนักเรียนนี่มีการแปรรูปสับปะรดเป็นอย่างไรบ้าง แล้วก็มีการส่งออกอย่างไร นักเรียนนำมาเขียนได้เลย เห็นไหมคะ ภูมิใจภูมิปัญญาของเรา เวลานักเรียนออกไปอธิบาย บอกว่าประโยชน์ของน้ำตาลตะโหนดนี่ทำอะไรได้บ้าง 1. เป็นธุรกิจการส่งออกใช่ไหม แล้วก็น้ำตาลตะโหนดแล้ว ก็สามารถประกอบอาหารได้ ทำขนมได้นะคะ เป็นของฝากจากเพชรบุรี อะไรนะคะ บ้านหนูมีน้ำตาลสดเห็นไหม นี่เราภูมิใจภูมิปัญหาท้องถิ่นของเรา นักเรียนพยายามดึงออกมาว่าในท้องถิ่นของนักเรียน เหลือเวลาอีก 7 นาที นักเรียนก็ตกแต่งได้เลย กลุ่มนี้เป็นอย่างไรถึงไหนแล้ว นักเรียนพยายามอย่าเขียนลงไปเยอะนักเรียน พยายามเขียนหัวข้อแล้วก็ออกมานำเสนอ อะไรเอ่ย เขียนให้เพื่อนสักหน่อย เดี๋ยวเพื่อนนำบอกไว้เลย นักเรียน เวลาที่เรานำเสนอไม่ใช่แค่เรามายืนอ่านนะ เราต้องอธิบายตามความเข้าใจของเรา นักเรียนอย่ามายืนอ่าน การนำเสนอรายางนนี่ นักเรียนอธิบายด้วยนะ ด้านการธุรกิจนะ อาจจะเชิญชวนได้ ให้มาได้ไหม นักเรียนเวลาเหลืออีกแค่ 5 นาทีนะคะ คือ อย่างที่ครูเคยเห็น ก็คือเปลี่ยนเป็นต้นตาลดีกว่า เขาเทใส่กระทะ แล้วก็เคี่ยว ทำใส่เพิ่มก็จะเป็นน้ำตาลแท้ แต่ถ้าใส่ก็จะเป็นน้ำตาลเทียมเข้ามา ใส่น้ำตาลแท้จะอร่อยกว่า เพราะว่าส่วนใหญ่เพราะว่ามันกลายเป็นน้ำตาลเทียม ใส่น้ำตาล นักเรียนก็ลองศึกษา ไม่ได้ให้ใช้โทรศัพท์นะ ตกแต่งได้เลยนะมีเวลาแค่ 2 นาที นักเรียน ให้เวลาอีก 2 นาทีนะลูก เป็นภูมิปัญญาใช่ไหม ประเพณีนะ นักเรียนก็ช่วยกันตกแต่งได้เลยนะลูก ตัวเล็ก ช่วยเพื่อนตกแต่ง เป็นงานกลุ่ม เราต้องช่วนกันในกลุ่มนะคะ หมดเวลาทำแล้วนะคะ นักเรียนเสร็จหรือยัง ไม่ได้แล้วนะ เดี๋ยวเราต้องนำเสนออีก วันนี้นักเรียนจะต้องนำเสนอให้ครบทุกกลุ่มนะคะ เพราะว่าเราพูดเรื่องรายงานกัน วันนี้เราเรียนกันในเรื่องรายงาน ย้ำนะ การนำเสนอไม่ใช่การออกมาพูดตามที่เราเขียนมานะ คุณครูอยากให้อธิบายนักเรียนออกแบบให้สวยงามตามใจชอบนะคะ แต่หมดเวลาแล้วนะ กลุ่มไหน ยกมือ เห็นไหมคะ ครูบอกว่านักเรียนต้องรักษาเวลาด้วย นักเรียนอาจจะไม่ต้องพูดถึง… ต้องบอกว่าน้ำตาลตระโหนดอยู๋ตรงส่วนไหนลูก น้ำตาลโตนดอยู่ที่ยอดของต้นตาล ไม่ใช่ลูก ไม่ใช่มาจากลูก ไม่ใช่ เขาเรียกว่า</w:t>
      </w:r>
      <w:r>
        <w:t xml:space="preserve"> </w:t>
      </w:r>
      <w:r>
        <w:t xml:space="preserve">“</w:t>
      </w:r>
      <w:r>
        <w:t xml:space="preserve">ยอดจั่น</w:t>
      </w:r>
      <w:r>
        <w:t xml:space="preserve">”</w:t>
      </w:r>
      <w:r>
        <w:t xml:space="preserve"> </w:t>
      </w:r>
      <w:r>
        <w:t xml:space="preserve">แล้วก็นำ พอได้ตัดยอดจั่นเขาก็จะเอากระบอกตาลไปรอง กระบอกไม้ไผ่มารอง เขาจะรองสักคืนหนึ่ง แล้วตอนเช้าเขาก็จะไปเอามาแล้วก็แต่ว่าจะมี เขาเรียกว่าอะไรล่ะ ผ้าขาว ผ้าขาวบางกรองเพื่อ… แต่อีกนิดหนึ่งน้ำตาลตะโหนดนี่เขาจะใส่กระบอกต้องบอกด้วย พะยอมใส่ในกระบอก ผยอมใส่ในกระบอก มันเป็นไม้เพื่อไม่ให้น้ำตาลเสีย ตอบที่เขาจะเอาขึ้นไป เขาใส่ในกระบอกไม่ไผ่แล้วเขาก็เอาไปไว้ข้างบน หมดเวลาทำแล้วนะ หมดเวลาแล้วให้นักเรียนนำเสนอ เอากระบอกไปรองน้ำ ก่อนที่เขาจะเอากระบอกไปรองน้ำนี่ เขาก็จะใส่พะยอมเข้าไก่อน คือสารกันบูด มันเป็นไม้สามารถกินได้ไม่เป็นพิษ นี่ เดี๋ยวครูจะ เดี๋ยวนักเรียนอธิบายครูก็ต้องเสริม หมดเวลาแล้ว ให้นักเรียนวางปากกา วางปากกา เสร็จหรือยังเอ่ย นักเรียนหมดเวลาแล้วนะลูก นี่ แล้วก็จะเหลือเวลาจำกัดให้นักเรียนนำเสนอนะคะ วางปากกาจับหู นักเรียนเอามือจับหูไว้ จับหูไว้เลย แล้วหันหน้ามาหาคุณครู นะคะ เดี๋ยวครูจะจับสลากขึ้นมาเดี๋ยวคุณครูจะจับสลากขึ้นมานะคะ เดี๋ยวได้กลุ่มไหนนี่ ให้นักเรียนกลุ่มนั้นอ่านนะคะ ไม่เกิน 8 นาที แต่ว่าไม่น่าจะทันนะคะ กลุ่มที่ได้นำเสนอกลุ่มแรก ครูจะไม่ดูนะกลุ่มไหน ลุ้น ๆ สิ นักเรียนรู้ใช่ไหมว่ากลุ่มตัวเองคือกลุ่มอะไร กลุ่มที่ 1, กลุ่มที่ 2, 3, 4 และ 5 นะคะ กลุ่มที่จะได้ออกมานำเสนอ นั่นก็คือกลุ่มที่นี่ กลุ่มที่ 4 นั่นเอง นักเรียน นักเรียน กลุ่มที่ 4 เชิ2 คนถือ 1 คนนำเสนอด้วยนะคะ ชูสูง ๆ นิดหนึ่ง</w:t>
      </w:r>
    </w:p>
    <w:p>
      <w:pPr>
        <w:pStyle w:val="BodyText"/>
      </w:pPr>
      <w:r>
        <w:t xml:space="preserve">(นักเรียนหญิง) สวัสดีค่ะ ดิฉันเด็กหญิงศรีทามะ เทอ้นค่ะ ภูมิใจ ภูมิปัญญาไทยในท้องถิ่</w:t>
      </w:r>
    </w:p>
    <w:p>
      <w:pPr>
        <w:pStyle w:val="BodyText"/>
      </w:pPr>
      <w:r>
        <w:t xml:space="preserve">(คุณครูนิสาชล) เพื่อน ๆ ออกมานำเสนอประเพณีท้องถิ่นของตนเองนะคะ ทีนี้มาดูกันว่าเรื่องอะไรมีที่ชะอำ จังหวัดเพชรบุรี จังหวัดประจวบคีรีขันธ์ค่ะ นีิยหน้าจุดสงกรานต์ มีทั้งชายและหญิงค่ะ แต่งกายกันแบบชาวพื้นเมืองธรรมดา เพลงที่ร้องจะเป็นเพลงพื้นบ้าน หัวหน้าจะร้องนำแล้วให้ลูกแถวรับตามค่ะ</w:t>
      </w:r>
    </w:p>
    <w:p>
      <w:pPr>
        <w:pStyle w:val="BodyText"/>
      </w:pPr>
      <w:r>
        <w:t xml:space="preserve">(คุณครูนิสาชล) อันนี้คือประเพณีนะคะ เกิดที่ไหนนะ ที่ไหนนักเรียนจำได้ไหมเพื่อนบอก ชำอำ หรือที่ปรานบุรี อันนี้ก็เป็นประเพณีที่อยู่ในท้องถิ่น ปรให้เพื่อนนะคะ ปรบมือให้เพื่อน ต่อไปกลุ่มที่จะออกมานำเสนอกับเพื่อนอีก 1 หกลุ่ม ลุ้นสิ ลุ้น กลุ่มที่3 นั่นเองนะคะ กลุ่มที่ 3 กลุ่มที่ 3 กลุ่มที่ 3 เชิญ วันนี้นักเรียนมีเวลานำเสนอที่น้อยนะคะ ไม่เป็นไร เชิญ</w:t>
      </w:r>
    </w:p>
    <w:p>
      <w:pPr>
        <w:pStyle w:val="BodyText"/>
      </w:pPr>
      <w:r>
        <w:t xml:space="preserve">(นักเรียนหญิง) สวัสดีค่ะ ดิฉันชื่อเด็กหญิง… อยู่กลุ่ม</w:t>
      </w:r>
    </w:p>
    <w:p>
      <w:pPr>
        <w:pStyle w:val="BodyText"/>
      </w:pPr>
      <w:r>
        <w:t xml:space="preserve">(นักเรียนหญิง) สวัสดีค่ะ ดิฉันชื่อเด็กหญิง กลิ่นอยู่ มาจากกลุ่ม 3 ค่ะ วันนี้จะมาแนะนำโมบายเปลือกหอย จากชะอำค่ะ ความสัมพันธ์กับชุมชน สมาชิกส่วนใหญ่จะเป็นสมาชิกที่อยู่บริเวณใกล้เคียง บรรพบุรุษสู่ลูกหลานค่ะ และปรับปรุงพัฒนาเทคนิคให้เหมาะสมกับสภาพของปัจจุบันค่ะ ความเป็นมา เนื่องจากคนในชะอำอยู่ใกล้เคียงกับชายหาดทะเล เปลือกหอยจากทะเลขึ้นมาอยู่บนหาดทราย แล้วคนในชุมชนคิดที่จะนำเปลือกหอยนำมาสร้างรายได้ให้กับตนเก็เลยกลายเป็นโมบายเปลือกหอยค่ะ นี่ก็เป็นภูมิปัญญาท้องถิ่นของคนชะอำนะคะ เขตพื้นที่ชะอำเห็นไหมติดทะเล เห็นไหม ก็พออยู่ชายทะเลก็มีอะไรลูก ก็นำเปลือกหอยมาทำอะไร เป็นโมบายนะคะ เป็นโมบาย นักเรียนเคยไปเที่ยวชะอำไหม จำหน่าย เห็นไหมคะ ปรบมือให้เพื่อน เห็นไหมคะ นี่คือการนำเสนอแต่วันนี้มันยังออกมาในรูปแบบที่ไม่ดีนะคะ ใช่ไหมคะ ต่อไปนะคะ กลุ่มที่ออกมานำเสนอ กลุ่มที่ 2 นะคะ กลุ่มที่ 2 เห็นไหมคะ เริ่ม</w:t>
      </w:r>
    </w:p>
    <w:p>
      <w:pPr>
        <w:pStyle w:val="BodyText"/>
      </w:pPr>
      <w:r>
        <w:t xml:space="preserve">(นักเรียนหญิง) สวัสดีค่ะ ดิฉันชื่อเด็กหเป็นตัวแทนมาจากกลุ่มที่ 2 ค่ะ วันนี้จะมานำเสนอน้ำตาลโตนดจากเพชรบุรีค่ะ น้ำตาลโตนด คือ ที่ได้จากต้นตาลค่ะ วิธีการทำ คือ เริ่มจากการที่…</w:t>
      </w:r>
    </w:p>
    <w:p>
      <w:pPr>
        <w:pStyle w:val="BodyText"/>
      </w:pPr>
      <w:r>
        <w:t xml:space="preserve">(คุณครูนิสาชล) การที่ทำไมเอ่ย</w:t>
      </w:r>
    </w:p>
    <w:p>
      <w:pPr>
        <w:pStyle w:val="BodyText"/>
      </w:pPr>
      <w:r>
        <w:t xml:space="preserve">(นักเรียนหญิง) ได้จากต้นตะโหนดค่ะ จากยอดจั่น และนำกระบอกไม้ไผ่ไปรองน้ำจากยอดจั่น แต่ก่อนที่จะรองน้ำจะต้องใส่พะยอม พะยอมเป็นไม่ชนิดหนึ่งเป็นไม้ชนิดหนึ่ง แต่ไม่เป็ฯสารพิษ และจากนั้นนำมาเคี่ยวสักประมาณ 2-3 ชั่วโมงจะไดจากนั้นก็จะได้น่ำตาลขึ้นมาค่ะ ของน้ำตาลโตนด คือ ด้านธุรกิจส่งออกนอกประเทศหรือส่งออกนอกจังหวัดได้ค่ะ การทำอาหาร ก็คือสามารถนำไปปรุงอาหารและนิยมนำไปทำขนมหวานค่ะ ต่อสุขภาพคนตั้งครรภ์ก็คือคนตั้งครรภ์เขานิยมที่จะดื่มน้ำตาลสด เป็นของฝากจากเพชรบุรี ก็คือน้ำตาลตระโหนดเป็นเอกลักษณ์ของเพชรบุรี สามารถนำไปฝากญาติที่ต่างจังหวัดได้ค่ะ วิธีสังเกตน้ำตาลโตนดแท้ค่ะ คือน้ำตาลตระโหนดแท้ ๆ จะเป็นสีออกแดง ๆ น้ำตาโตนดจะมีรสหวาดนุ่ม ไม่หวานมากค่ะ น้ำตาลโตนดจะมีเนื้อที่ละเดเนื้อไม่หยาบค่ะ น้ำตาลโตนดจะถูกอากาสแล้วจะเหลวค่ะ จะไม่แข็งตัว</w:t>
      </w:r>
    </w:p>
    <w:p>
      <w:pPr>
        <w:pStyle w:val="BodyText"/>
      </w:pPr>
      <w:r>
        <w:t xml:space="preserve">(คุณครูนิสาชล) เพื่อนนำน้ำตาลโตนดเป็นของเพชรบุรีนะคะ นักเรียนเคยไปเที่ยวจังหวัดนะคะ อันนี้คือน้ำตาลจากเพชรบุรีนั่นเองนะคะ เก่งมากเลยนะคะ ต่อไปกลุ่มที่ออกมานำเสนอ ออกมานำเสนอ ภูมิใจ ภูมิปัญญาในท้องถิ่นของตนเอง ก็คือกลุ่มที่ 5 กลุ่มที่ 5 เชิญ กลุ่มที่ 5 เร็ว เรามีเวลาจำกัด เรามีเวลาจำกัดนะคะ เชิญ เร็ว เชิญบนเวที ชูสูง ๆ ชูสูง ๆ แบบนี้ หนูขยับขึ้นมานิดหนึ่ง เริ่ม</w:t>
      </w:r>
    </w:p>
    <w:p>
      <w:pPr>
        <w:pStyle w:val="BodyText"/>
      </w:pPr>
      <w:r>
        <w:t xml:space="preserve">(นักเรียนหญิง) สวัสดีค่ะ ดิฉันชื่อ ด.ญ. กลุ่มที่ 5 ค่ะ ที่มาของนมหน้มแกง ชื่อเดิมเป็นชื่อเดิม เรียกว่า แปลว่าหม้อ กุมพ แปลว่าหม้อ แปลว่าทอง ชื่อมาจากหม้อที่ทำขนม ส่วนแหล่งที่ทำขนมที่ขึ้นชื่อทั้งขนมหม้อแกงคือจังหวัดเพชรบุรี ในช่วงที่ทองกีบม้า ได้เผยแพร่ทั้งขนมหม้อแกง จากนั้นจึงได้นำมาประยุกต์ทำเอง ทำเองที่บ้าน โดยใช้น้ำตาลโตนด ประโยชน์สร้างรายได้ เพิ่มอาชีพ และนำไปเป็นของฝากได้ค่ะ</w:t>
      </w:r>
    </w:p>
    <w:p>
      <w:pPr>
        <w:pStyle w:val="BodyText"/>
      </w:pPr>
      <w:r>
        <w:t xml:space="preserve">(คุณครูนิสาชล) นักเรียนกลุ่มนี้ก็นำขนมหม้อแกงมาเสนอให้พวกเราฟัง ของจังหวัด</w:t>
      </w:r>
    </w:p>
    <w:p>
      <w:pPr>
        <w:pStyle w:val="BodyText"/>
      </w:pPr>
      <w:r>
        <w:t xml:space="preserve">(นักเรียน) เพรชบุรี</w:t>
      </w:r>
    </w:p>
    <w:p>
      <w:pPr>
        <w:pStyle w:val="BodyText"/>
      </w:pPr>
      <w:r>
        <w:t xml:space="preserve">(คุณครูนิสาชล) เพรชบุรีนั่นเองนะคะ ได้มีโอกาสไปเที่ยวเพชรบุรีก็ไปกินได้นำมานำเสนอให้นักเรียนฟัง ปรบมือให้เพื่อน ๆ และสุดท้าย กลุ่มสุดท้ายของเราก็คือกลุ่มที่ 1 เชิญ มีเวลาแค่ 3 นาทีนะคะ รวดเร็ว ไม่ปิดหน้าหนู โอเคเริ่มได้</w:t>
      </w:r>
    </w:p>
    <w:p>
      <w:pPr>
        <w:pStyle w:val="BodyText"/>
      </w:pPr>
      <w:r>
        <w:t xml:space="preserve">(นักเรียนหญิง) สวัสดีค่ะ พวกเรามาจากกลุ่มวันนี้พวกเราจะมารายงานเรื่องภูมิใจภูมิปัญญาเรายกมาก็คือสาขาอุตสาหกรรมและหัตถกรรมค่ะ หมายถึง การประยุกต์ใช้เทคโนโลยีสมัยใหม่แปรรูปผลิตผล สามารถพึ่งพาตนเองทางเศรษฐกิจได้ ตลอดทั้งการผลิตการจำหน่ายค่ะ การทำสับประรดดวน วิธีการทำค่ะ อันดับแรก ปลอกเปือกสับปะรด สับเนื้อสับปะรดให้พอหยาบพอเหมาะค่ะ จากนั้นที่ใช้กสน ใส่น้ำตาลทรายขาว และกวนประมาณ 2 ชั่วโมงค่ะ เมื่อเวลาผ่านไป 1 ชั่วโมงครึ่งให้เร่งไฟเพิ่มขึ้นค่ะ เพื่อรดน้ำและทำให้สับปะรหลังจากนั้นเมื่ครบ 2 ชั่วโมงจะได้สับปะรดกวนค่ะ สับปะรดกวนนะคะ สามารถทานกับขนมปัง พายสับปะรดและแยมได้ค่ะ สามารถช่วยเพิ่มรายได้ให้คนในท้องถิ่น ใช้เวลาว่างให้เกิดประโยชน์และพืชเศาจ-</w:t>
      </w:r>
    </w:p>
    <w:p>
      <w:pPr>
        <w:pStyle w:val="BodyText"/>
      </w:pPr>
      <w:r>
        <w:t xml:space="preserve">(คุณครูนิสาชล) ปรบมือ</w:t>
      </w:r>
    </w:p>
    <w:p>
      <w:pPr>
        <w:pStyle w:val="BodyText"/>
      </w:pPr>
      <w:r>
        <w:t xml:space="preserve">[เสียงปรบมือ]</w:t>
      </w:r>
    </w:p>
    <w:p>
      <w:pPr>
        <w:pStyle w:val="BodyText"/>
      </w:pPr>
      <w:r>
        <w:t xml:space="preserve">(คุณครูนิสาชล) นะคะ วันนี้นะคะ เรามาวิเคราะห์สรุปกันก่อนว่าสิ่งที่เรานำเสนอเรามีเวลาที่จำกัด ทำให้การนำเสนอข้อมูลนะคะ ทำให้การนำเสนอข้อมูลของนักเรียนนี่ยังไม่ครบถ้วนใช่หรือไม่ ทีนี้เรามาดูวิธีการในการนำเสนอของเริ่มจากกลุ่มที่ 1 ใช่ไหม กลุ่มที่ 1 คือกลุ่มอะไร กลุ่มที่ 4 นะคะ กลุ่มที่ 4 นำเสนอเรื่องเรื่องอะไรเอ่ย เรื่อง ผีพุ่งใต้ อันนี้ก็นำเสนอ วิธีการนำเสนอของเพื่อนเป็นอย่างไร พูดเข้าใจไหม มีการกล่าวทักทายไหม ทุกกลุ่มีมีการกล่าวทักทายกัน ใช้ภาษาของนักเรียนเป็นอย่างไร มาวิเคราะห์กัน สิ่งที่นักเรียนได้นำเสนอไปแล้ว ไหนลองช่วยกันวิเคราะห์ ในสิ่งที่เพื่อนนำเสนอไปแล้ว เสียงดังฟังชัดหรือไม่ เสียงดังฟังชัดหรือไม่ ดังบ้าง เบาบ้างใช่ไหม เพื่อนบอก นักเรียนคิดว่า การนำเสนอ การใช้ภาษา การพูดนะคะ นักเรียนยังต้องปรับปรุง วันนี้เรามีเวลาที่จำกัด ให้นักเรียนนำเสนอ วิธีการเตรียมตัวของนักเรียนก็จะทำไม น้อยใช่ไหมคะ การพูดก็ยังทำไมไม่เข้าใจใช่ไหมคะ นะคะ เพราะฉะนั้น ตรงนี้นี่ นักเรียนสามารถนำไปแก้ไ เพราะว่าในทุก ๆ ครั้งที่เราเรียน ไม่ว่าจะเป็นวิชาภาษาไทยหรือว่าวิชาอื่น ๆ นี่นักเรียนก็จะต้องนำเสนอหรือรายงานหน้าชั้นเรียนนะคะ แล้วกลุ่มที่ 2 ล่ะ คือกลุ่ม… กลุ่มไหน กลุ่มที่ 3 กลุ่มที่ 3 กลุ่มไหนเสียงดังฟังชัด ชัดเจนที่สุด</w:t>
      </w:r>
    </w:p>
    <w:p>
      <w:pPr>
        <w:pStyle w:val="BodyText"/>
      </w:pPr>
      <w:r>
        <w:t xml:space="preserve">(นักเรียน) กลุ่มที่ 1</w:t>
      </w:r>
    </w:p>
    <w:p>
      <w:pPr>
        <w:pStyle w:val="BodyText"/>
      </w:pPr>
      <w:r>
        <w:t xml:space="preserve">(คุณครูนิสาชล) กลุ่มที่ 1 เพื่อนบอกว่ากลุ่มที่ 1 กลุ่มท่ 1 มีการนำข้อมูลออกมานำเสนอ</w:t>
      </w:r>
    </w:p>
    <w:p>
      <w:pPr>
        <w:pStyle w:val="BodyText"/>
      </w:pPr>
      <w:r>
        <w:t xml:space="preserve">(นักเรียน) ชัดเจน</w:t>
      </w:r>
    </w:p>
    <w:p>
      <w:pPr>
        <w:pStyle w:val="BodyText"/>
      </w:pPr>
      <w:r>
        <w:t xml:space="preserve">(คุณครูนิสาชล) ชัดเจนดีนะคะ พูดจาเสียงดีันะคะ ออกเสียงก็ยังทำไม ยังต้องแก้ไขอีกนิดหน่อยนะคะ ครูขอให้นักเรียนกลับไปทบทวนนะคะ ในเรื่องของการพูด การพูดเป็นเรื่องที่สำคัญนะคะ เวลาที่เราได้ออกมาพูดนำเสนอ ไม่ว่าจะเป็นรูปแบบของการรายงาน นำเสนอข้อมูลอะไม่ว่าจะเป็นในห้องเรียน หรือหน้าเสาธงหรือที่ไหนก็แล้วแต่ ให้นักเรียนเตรียมข้อมูล แล้วก็พูดให้ถูกต้อง ชัดเจน ตามเนื้อหาที่เราเตรียมนะคะ วันนี้คุณครูฝากไว้ในเรื่องของการพูดรายงานนะคะ ครูอยากให้นักเรียนกลับไปทบทวนที่ครูสอนนะคะ สำหรับวันนี้ฝากไว้ไว้เพียงเท่านี้ สวัสดีค่ะ</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๘ การพูดรายงาน 20 ก.ค.64 (มีใบความรู้)</dc:title>
  <dc:creator/>
  <cp:keywords/>
  <dcterms:created xsi:type="dcterms:W3CDTF">2022-05-17T08:26:14Z</dcterms:created>
  <dcterms:modified xsi:type="dcterms:W3CDTF">2022-05-17T08: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พฤษภาคม 2565 เวลา 14.00 น.</vt:lpwstr>
  </property>
  <property fmtid="{D5CDD505-2E9C-101B-9397-08002B2CF9AE}" pid="3" name="subtitle">
    <vt:lpwstr/>
  </property>
</Properties>
</file>